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eport-2"/>
    <w:p>
      <w:pPr>
        <w:pStyle w:val="Titre1"/>
      </w:pPr>
      <w:r>
        <w:t xml:space="preserve">Report 2</w:t>
      </w:r>
    </w:p>
    <w:bookmarkStart w:id="20" w:name="paragraph"/>
    <w:p>
      <w:pPr>
        <w:pStyle w:val="Titre2"/>
      </w:pPr>
      <w:r>
        <w:t xml:space="preserve">Paragraph</w:t>
      </w:r>
    </w:p>
    <w:p>
      <w:pPr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firstLine="0" w:left="0" w:right="0"/>
      </w:pPr>
      <w:r>
        <w:rPr>
          <w:rFonts w:ascii="Arial" w:hAnsi="Arial" w:eastAsia="Arial" w:cs="Arial"/>
          <w:i w:val="true"/>
          <w:b w:val="false"/>
          <w:u w:val="none"/>
          <w:sz w:val="22"/>
          <w:szCs w:val="22"/>
          <w:color w:val="0000FF"/>
        </w:rPr>
        <w:t xml:space="preserve">Lorem ipsum dolor sit amet, consectetur adipiscing elit. </w:t>
      </w:r>
      <w:r>
        <w:t xml:space="preserve">Lorem ipsum dolor sit amet, consectetur adipiscing elit. </w:t>
      </w:r>
      <w:r>
        <w:rPr>
          <w:rFonts w:ascii="Arial" w:hAnsi="Arial" w:eastAsia="Arial" w:cs="Arial"/>
          <w:i w:val="true"/>
          <w:b w:val="false"/>
          <w:u w:val="none"/>
          <w:sz w:val="22"/>
          <w:szCs w:val="22"/>
          <w:color w:val="000000"/>
        </w:rPr>
        <w:t xml:space="preserve">Lorem ipsum dolor sit amet, consectetur adipiscing elit. </w:t>
      </w:r>
    </w:p>
    <w:p>
      <w:pPr>
        <w:pStyle w:val="FirstParagraph"/>
      </w:pPr>
      <w:r>
        <w:t xml:space="preserve">Lorem ipsum dolor sit amet, consectetur adipiscing elit.</w:t>
      </w:r>
    </w:p>
    <w:p>
      <w:pPr>
        <w:pStyle w:val="Corpsdetexte"/>
      </w:pPr>
      <w:r>
        <w:t xml:space="preserve">This is a reference to table</w:t>
      </w:r>
      <w:r>
        <w:t xml:space="preserve"> </w:t>
      </w:r>
      <w:hyperlink w:anchor="diamond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iamond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bookmarkEnd w:id="20"/>
    <w:bookmarkStart w:id="21" w:name="table"/>
    <w:p>
      <w:pPr>
        <w:pStyle w:val="Titre2"/>
      </w:pPr>
      <w:r>
        <w:t xml:space="preserve">Table</w:t>
      </w:r>
    </w:p>
    <w:p>
      <w:pPr>
        <w:pStyle w:val="TableCaption"/>
      </w:pPr>
      <w:r>
        <w:rPr/>
        <w:t xml:space="preserve">Table </w:t>
      </w:r>
      <w:bookmarkStart w:id="fccb97cf-2e65-4aa7-802d-d47a27d6703d" w:name="diamond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ccb97cf-2e65-4aa7-802d-d47a27d6703d"/>
      <w:r>
        <w:rPr/>
        <w:t xml:space="preserve">: </w:t>
      </w:r>
      <w:r>
        <w:t xml:space="preserve">Head of diamonds 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900"/>
        <w:gridCol w:w="1462"/>
        <w:gridCol w:w="888"/>
        <w:gridCol w:w="985"/>
        <w:gridCol w:w="961"/>
        <w:gridCol w:w="888"/>
        <w:gridCol w:w="888"/>
        <w:gridCol w:w="839"/>
        <w:gridCol w:w="839"/>
        <w:gridCol w:w="839"/>
      </w:tblGrid>
      <w:tr>
        <w:trPr>
          <w:cantSplit/>
          <w:trHeight w:val="61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u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l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r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p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z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de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FF"/>
              </w:rPr>
              <w:t xml:space="preserve">SI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3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2.43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FF"/>
              </w:rPr>
              <w:t xml:space="preserve">SI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3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3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2.31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FF"/>
              </w:rPr>
              <w:t xml:space="preserve">VS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4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4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A500"/>
              </w:rPr>
              <w:t xml:space="preserve">2.31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0000"/>
              </w:rPr>
              <w:t xml:space="preserve">Prem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FF"/>
              </w:rPr>
              <w:t xml:space="preserve">VS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63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0000"/>
              </w:rPr>
              <w:t xml:space="preserve">Go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FF"/>
              </w:rPr>
              <w:t xml:space="preserve">SI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5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ery Go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FF"/>
              </w:rPr>
              <w:t xml:space="preserve">VVS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8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ery Go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FF"/>
              </w:rPr>
              <w:t xml:space="preserve">VVS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7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FF0000"/>
              </w:rPr>
              <w:t xml:space="preserve">Very Go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FF"/>
              </w:rPr>
              <w:t xml:space="preserve">SI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53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FF"/>
              </w:rPr>
              <w:t xml:space="preserve">VS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9</w:t>
            </w:r>
          </w:p>
        </w:tc>
      </w:tr>
      <w:tr>
        <w:trPr>
          <w:cantSplit/>
          <w:trHeight w:val="62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ery Goo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FF"/>
              </w:rPr>
              <w:t xml:space="preserve">VS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9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9</w:t>
            </w:r>
          </w:p>
        </w:tc>
      </w:tr>
    </w:tbl>
    <w:bookmarkEnd w:id="21"/>
    <w:bookmarkEnd w:id="2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8-12T10:46:52Z</dcterms:created>
  <dcterms:modified xsi:type="dcterms:W3CDTF">2021-08-12T12:46:52Z</dcterms:modified>
  <cp:lastModifiedBy>jakub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